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Your Name</w:t>
      </w:r>
    </w:p>
    <w:p>
      <w:pPr>
        <w:pStyle w:val="BodyText"/>
      </w:pPr>
      <w:r>
        <w:t xml:space="preserve">123 Example Street</w:t>
      </w:r>
    </w:p>
    <w:p>
      <w:pPr>
        <w:pStyle w:val="BodyText"/>
      </w:pPr>
      <w:r>
        <w:t xml:space="preserve">Wellington, New Zealand</w:t>
      </w:r>
    </w:p>
    <w:p>
      <w:pPr>
        <w:pStyle w:val="BodyText"/>
      </w:pPr>
      <w:r>
        <w:t xml:space="preserve">Email: your.email@example.com | Phone: +64 123 456 789</w:t>
      </w:r>
    </w:p>
    <w:p>
      <w:pPr>
        <w:pStyle w:val="BodyText"/>
      </w:pPr>
      <w:r>
        <w:rPr>
          <w:bCs/>
          <w:b/>
        </w:rPr>
        <w:t xml:space="preserve">Hiring Manager</w:t>
      </w:r>
    </w:p>
    <w:p>
      <w:pPr>
        <w:pStyle w:val="BodyText"/>
      </w:pPr>
      <w:r>
        <w:t xml:space="preserve">Organization Name</w:t>
      </w:r>
    </w:p>
    <w:p>
      <w:pPr>
        <w:pStyle w:val="BodyText"/>
      </w:pPr>
      <w:r>
        <w:t xml:space="preserve">Address of Organization</w:t>
      </w:r>
    </w:p>
    <w:p>
      <w:pPr>
        <w:pStyle w:val="BodyText"/>
      </w:pPr>
      <w:r>
        <w:t xml:space="preserve">Wellington, New Zealand</w:t>
      </w:r>
    </w:p>
    <w:bookmarkStart w:id="20" w:name="X5f408aff5ee77c563354b6cb0ba83d95eb32cab"/>
    <w:p>
      <w:pPr>
        <w:pStyle w:val="Heading1"/>
      </w:pPr>
      <w:r>
        <w:t xml:space="preserve">Cover Letter for Statistician Position in New Zealand Wellington</w:t>
      </w:r>
    </w:p>
    <w:bookmarkEnd w:id="20"/>
    <w:p>
      <w:pPr>
        <w:pStyle w:val="FirstParagraph"/>
      </w:pPr>
      <w:r>
        <w:t xml:space="preserve">Dear Hiring Manager,</w:t>
      </w:r>
    </w:p>
    <w:p>
      <w:pPr>
        <w:pStyle w:val="BodyText"/>
      </w:pPr>
      <w:r>
        <w:t xml:space="preserve">I am writing to express my enthusiastic interest in the Statistician position at your organization, based in the vibrant and innovative city of Wellington, New Zealand. With a strong academic background in statistics and a proven track record of applying analytical skills to real-world problems, I am eager to contribute my expertise to your team. As a statistician deeply committed to leveraging data for meaningful insights, I am particularly drawn to the opportunities available in Wellington—a hub for research, technology, and public policy that aligns perfectly with my professional aspirations.</w:t>
      </w:r>
    </w:p>
    <w:p>
      <w:pPr>
        <w:pStyle w:val="BodyText"/>
      </w:pPr>
      <w:r>
        <w:t xml:space="preserve">Having completed my Master’s degree in Statistics from the University of Auckland, I have developed a robust foundation in statistical theory, experimental design, and data interpretation. My academic journey was complemented by hands-on experience working on projects that ranged from environmental impact assessments to healthcare analytics. These experiences not only honed my technical skills but also instilled a deep appreciation for the role of statistics in shaping informed decisions. I am particularly passionate about using statistical methods to address complex challenges, whether in public health, sustainability, or economic development—areas that are increasingly vital to New Zealand’s future.</w:t>
      </w:r>
    </w:p>
    <w:p>
      <w:pPr>
        <w:pStyle w:val="BodyText"/>
      </w:pPr>
      <w:r>
        <w:t xml:space="preserve">My professional experience as a Statistician at [Previous Employer] further solidified my ability to translate data into actionable strategies. In this role, I designed and implemented statistical models to analyze large datasets, collaborated with cross-functional teams to identify trends, and presented findings through clear visualizations and reports. One notable project involved evaluating the effectiveness of a government-funded program aimed at reducing carbon emissions in urban areas. By applying advanced regression techniques and machine learning algorithms, I was able to provide insights that informed policy adjustments, demonstrating how statistical analysis can drive tangible outcomes. This work resonated with my commitment to contributing to New Zealand’s goals of environmental sustainability and innovation.</w:t>
      </w:r>
    </w:p>
    <w:p>
      <w:pPr>
        <w:pStyle w:val="BodyText"/>
      </w:pPr>
      <w:r>
        <w:t xml:space="preserve">What excites me most about the Statistician position in Wellington is the opportunity to work within a community that values data-driven decision-making. Wellington, as the capital city of New Zealand, is home to numerous research institutions, government agencies, and tech startups that rely on statistical expertise to solve pressing issues. Whether it’s analyzing public health trends, optimizing resource allocation for social services, or supporting scientific research in the life sciences, I am confident that my skills would add significant value to your organization. Additionally, the collaborative culture in Wellington’s tech and academic sectors aligns with my preference for working in dynamic environments where interdisciplinary teamwork thrives.</w:t>
      </w:r>
    </w:p>
    <w:p>
      <w:pPr>
        <w:pStyle w:val="BodyText"/>
      </w:pPr>
      <w:r>
        <w:t xml:space="preserve">My technical proficiency includes a strong command of statistical software such as R, Python (with libraries like Pandas and NumPy), and SAS. I am also experienced in data visualization tools like Tableau and Power BI, which I use to communicate complex findings to non-technical stakeholders. Beyond technical skills, I have developed strong interpersonal abilities through my work with diverse teams. For instance, during a project with a local environmental NGO in Wellington, I collaborated with community leaders and scientists to analyze water quality data. This experience not only strengthened my ability to translate statistical results into practical recommendations but also deepened my understanding of the unique challenges faced by New Zealand’s ecosystems and communities.</w:t>
      </w:r>
    </w:p>
    <w:p>
      <w:pPr>
        <w:pStyle w:val="BodyText"/>
      </w:pPr>
      <w:r>
        <w:t xml:space="preserve">What sets me apart as a statistician is my dedication to ethical data practices and continuous learning. I am well-versed in the principles of data privacy, ensuring that all analyses adhere to strict confidentiality standards. Additionally, I actively engage with the statistical community through conferences and online forums, staying updated on emerging trends such as Bayesian statistics, big data analytics, and AI-driven modeling. This commitment to growth ensures that I can bring cutting-edge methodologies to your organization while maintaining a focus on accuracy and transparency.</w:t>
      </w:r>
    </w:p>
    <w:p>
      <w:pPr>
        <w:pStyle w:val="BodyText"/>
      </w:pPr>
      <w:r>
        <w:t xml:space="preserve">I am particularly drawn to Wellington’s blend of natural beauty and urban innovation, which provides an inspiring backdrop for intellectual exploration. The city’s emphasis on sustainability, cultural diversity, and technological advancement mirrors my own values. I am eager to contribute my skills to an organization that shares a vision for using data to create positive impacts in New Zealand and beyond. Whether it’s supporting research initiatives, improving public services, or advancing scientific discoveries, I am confident that my background as a statistician would allow me to make meaningful contributions.</w:t>
      </w:r>
    </w:p>
    <w:p>
      <w:pPr>
        <w:pStyle w:val="BodyText"/>
      </w:pPr>
      <w:r>
        <w:t xml:space="preserve">In closing, I would be honored to bring my expertise in statistics to your team in Wellington. I am enthusiastic about the opportunity to discuss how my skills and experiences align with your organization’s goals. Thank you for considering my application. I look forward to the possibility of contributing to the continued success of your work in New Zealand.</w:t>
      </w:r>
    </w:p>
    <w:p>
      <w:pPr>
        <w:pStyle w:val="BodyText"/>
      </w:pPr>
      <w:r>
        <w:t xml:space="preserve">Sincerely,</w:t>
      </w:r>
    </w:p>
    <w:p>
      <w:pPr>
        <w:pStyle w:val="BodyText"/>
      </w:pPr>
      <w:r>
        <w:rPr>
          <w:bCs/>
          <w:b/>
        </w:rP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17:29:00Z</dcterms:created>
  <dcterms:modified xsi:type="dcterms:W3CDTF">2025-12-10T17:29:00Z</dcterms:modified>
</cp:coreProperties>
</file>

<file path=docProps/custom.xml><?xml version="1.0" encoding="utf-8"?>
<Properties xmlns="http://schemas.openxmlformats.org/officeDocument/2006/custom-properties" xmlns:vt="http://schemas.openxmlformats.org/officeDocument/2006/docPropsVTypes"/>
</file>